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South</w:t>
      </w:r>
      <w:r>
        <w:t xml:space="preserve"> </w:t>
      </w:r>
      <w:r>
        <w:t xml:space="preserve">Africa</w:t>
      </w:r>
      <w:r>
        <w:t xml:space="preserve"> </w:t>
      </w:r>
      <w:r>
        <w:t xml:space="preserve">Johannesburg</w:t>
      </w:r>
    </w:p>
    <w:bookmarkStart w:id="25" w:name="cover-letter-for-auditor-position"/>
    <w:p>
      <w:pPr>
        <w:pStyle w:val="Heading1"/>
      </w:pPr>
      <w:r>
        <w:t xml:space="preserve">Cover Letter for Auditor Position</w:t>
      </w:r>
    </w:p>
    <w:p>
      <w:pPr>
        <w:pStyle w:val="FirstParagraph"/>
      </w:pPr>
      <w:r>
        <w:t xml:space="preserve">Dear [Hiring Manager's Name],</w:t>
      </w:r>
    </w:p>
    <w:p>
      <w:pPr>
        <w:pStyle w:val="BodyText"/>
      </w:pPr>
      <w:r>
        <w:t xml:space="preserve">I am writing to express my interest in the Auditor position at [Company Name] in Johannesburg, South Africa. With a strong background in financial auditing, compliance, and a deep understanding of the regulatory landscape in South Africa, I am confident that my expertise aligns with the needs of your organization. As an auditor with over [X years] of experience, I have dedicated my career to ensuring financial integrity, mitigating risks, and delivering value through meticulous analysis and strategic insights. This opportunity to contribute to a reputable company in Johannesburg is particularly exciting, as I am eager to apply my skills in a dynamic and growing economy like South Africa’s.</w:t>
      </w:r>
    </w:p>
    <w:bookmarkStart w:id="20" w:name="professional-background"/>
    <w:p>
      <w:pPr>
        <w:pStyle w:val="Heading2"/>
      </w:pPr>
      <w:r>
        <w:t xml:space="preserve">Professional Background</w:t>
      </w:r>
    </w:p>
    <w:p>
      <w:pPr>
        <w:pStyle w:val="FirstParagraph"/>
      </w:pPr>
      <w:r>
        <w:t xml:space="preserve">Throughout my career as an Auditor, I have worked with both local and international organizations, specializing in financial audits, internal controls, and regulatory compliance. My role has involved evaluating financial statements, assessing risk management frameworks, and ensuring adherence to accounting standards such as International Financial Reporting Standards (IFRS) and South African Generally Accepted Accounting Principles (GAAP). This experience has equipped me with a comprehensive understanding of the complexities involved in auditing across diverse industries, including finance, manufacturing, and technology.</w:t>
      </w:r>
    </w:p>
    <w:p>
      <w:pPr>
        <w:pStyle w:val="BodyText"/>
      </w:pPr>
      <w:r>
        <w:t xml:space="preserve">In my previous role as a Senior Auditor at [Previous Company Name], I led audit teams to conduct thorough reviews of financial processes for clients in Johannesburg and surrounding regions. My work focused on identifying inefficiencies, ensuring transparency, and providing actionable recommendations to improve internal controls. For instance, I spearheaded an audit project for a multinational corporation operating in South Africa, which resulted in the identification of significant cost-saving opportunities while aligning the organization’s practices with local regulations such as the Companies Act and Taxation Laws. This experience reinforced my commitment to upholding ethical standards and delivering results that meet both organizational and regulatory expectations.</w:t>
      </w:r>
    </w:p>
    <w:bookmarkEnd w:id="20"/>
    <w:bookmarkStart w:id="21" w:name="X640449f3810471ba42ab27d53675df45b0812bb"/>
    <w:p>
      <w:pPr>
        <w:pStyle w:val="Heading2"/>
      </w:pPr>
      <w:r>
        <w:t xml:space="preserve">Expertise in South Africa’s Regulatory Environment</w:t>
      </w:r>
    </w:p>
    <w:p>
      <w:pPr>
        <w:pStyle w:val="FirstParagraph"/>
      </w:pPr>
      <w:r>
        <w:t xml:space="preserve">South Africa’s business landscape is characterized by a robust regulatory framework, which demands auditors with a nuanced understanding of local laws and global best practices. As an Auditor in Johannesburg, I have consistently navigated the intricacies of compliance requirements, including those set by the South African Institute of Chartered Accountants (SAICA), the Companies Act 71 of 2008, and the Financial Intelligence Centre Act (FICA). My ability to interpret these regulations while maintaining a client-centric approach has been instrumental in supporting organizations in achieving their financial and operational goals.</w:t>
      </w:r>
    </w:p>
    <w:p>
      <w:pPr>
        <w:pStyle w:val="BodyText"/>
      </w:pPr>
      <w:r>
        <w:t xml:space="preserve">One of my key strengths is my proficiency in identifying risks that could impact an organization’s financial stability. For example, during an audit of a local manufacturing firm, I discovered discrepancies in inventory management practices that posed a potential risk to compliance with tax laws. By collaborating with the client’s finance team, we implemented corrective measures that not only resolved the issue but also enhanced their overall operational efficiency. This hands-on experience has prepared me to contribute effectively to [Company Name]’s mission of maintaining financial accountability and fostering trust among stakeholders.</w:t>
      </w:r>
    </w:p>
    <w:bookmarkEnd w:id="21"/>
    <w:bookmarkStart w:id="22" w:name="X3e7a4eca5ec0a0591e45906e697a46fe8ad18c0"/>
    <w:p>
      <w:pPr>
        <w:pStyle w:val="Heading2"/>
      </w:pPr>
      <w:r>
        <w:t xml:space="preserve">Commitment to Johannesburg’s Business Ecosystem</w:t>
      </w:r>
    </w:p>
    <w:p>
      <w:pPr>
        <w:pStyle w:val="FirstParagraph"/>
      </w:pPr>
      <w:r>
        <w:t xml:space="preserve">Johannesburg, as the economic hub of South Africa, is home to a vibrant mix of industries ranging from mining and finance to technology and services. The city’s role as a regional center for trade and investment makes it an ideal location for auditors who seek to impact businesses on both local and global scales. My decision to pursue the Auditor position at [Company Name] in Johannesburg stems from my desire to contribute to this thriving ecosystem while leveraging my expertise in financial audits.</w:t>
      </w:r>
    </w:p>
    <w:p>
      <w:pPr>
        <w:pStyle w:val="BodyText"/>
      </w:pPr>
      <w:r>
        <w:t xml:space="preserve">Having worked with clients in Johannesburg, I am familiar with the unique challenges and opportunities present in this market. The city’s fast-paced environment requires auditors who are not only technically proficient but also adaptable and forward-thinking. My ability to analyze complex financial data, communicate findings clearly, and collaborate with cross-functional teams has enabled me to deliver value in high-pressure settings. I am particularly drawn to [Company Name]’s reputation for innovation and excellence in the audit field, as it aligns with my professional aspirations.</w:t>
      </w:r>
    </w:p>
    <w:bookmarkEnd w:id="22"/>
    <w:bookmarkStart w:id="23" w:name="why-south-africa-johannesburg"/>
    <w:p>
      <w:pPr>
        <w:pStyle w:val="Heading2"/>
      </w:pPr>
      <w:r>
        <w:t xml:space="preserve">Why South Africa Johannesburg?</w:t>
      </w:r>
    </w:p>
    <w:p>
      <w:pPr>
        <w:pStyle w:val="FirstParagraph"/>
      </w:pPr>
      <w:r>
        <w:t xml:space="preserve">South Africa’s economic growth and increasing emphasis on transparency have created a growing demand for skilled auditors who can navigate the complexities of both local and international markets. Johannesburg, in particular, offers a unique blend of opportunities for professionals seeking to make an impact in a dynamic environment. The city’s strategic location as a gateway to Africa further enhances its appeal for businesses looking to expand their operations. As an Auditor with experience in this region, I am well-positioned to support [Company Name]’s objectives while contributing to the broader economic development of South Africa.</w:t>
      </w:r>
    </w:p>
    <w:p>
      <w:pPr>
        <w:pStyle w:val="BodyText"/>
      </w:pPr>
      <w:r>
        <w:t xml:space="preserve">Moreover, my passion for auditing is driven by a desire to empower organizations through financial clarity and accountability. In Johannesburg, where businesses are increasingly focused on sustainability and ethical practices, auditors play a critical role in ensuring compliance with environmental, social, and governance (ESG) standards. I am particularly interested in [Company Name]’s initiatives related to corporate responsibility and would welcome the opportunity to contribute to these efforts through my audit expertise.</w:t>
      </w:r>
    </w:p>
    <w:bookmarkEnd w:id="23"/>
    <w:bookmarkStart w:id="24" w:name="conclusion"/>
    <w:p>
      <w:pPr>
        <w:pStyle w:val="Heading2"/>
      </w:pPr>
      <w:r>
        <w:t xml:space="preserve">Conclusion</w:t>
      </w:r>
    </w:p>
    <w:p>
      <w:pPr>
        <w:pStyle w:val="FirstParagraph"/>
      </w:pPr>
      <w:r>
        <w:t xml:space="preserve">In conclusion, I am eager to bring my experience, skills, and dedication as an Auditor to [Company Name] in Johannesburg. My background in financial auditing, combined with a deep understanding of South Africa’s regulatory landscape and the unique demands of the Johannesburg business environment, makes me a strong candidate for this role. I am confident that my commitment to excellence and integrity will add value to your organization while helping it achieve its strategic goals.</w:t>
      </w:r>
    </w:p>
    <w:p>
      <w:pPr>
        <w:pStyle w:val="BodyText"/>
      </w:pPr>
      <w:r>
        <w:t xml:space="preserve">Thank you for considering my application. I would welcome the opportunity to discuss how my qualifications align with the needs of [Company Name]. Please feel free to contact me at [Your Phone Number] or [Your Email Address] at your earliest convenience. I look forward to the possibility of contributing to your team and supporting the continued success of [Company Name] in South Africa’s thriving marke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 South Africa Johannesburg</dc:title>
  <dc:creator/>
  <cp:keywords/>
  <dcterms:created xsi:type="dcterms:W3CDTF">2025-12-11T06:57:52Z</dcterms:created>
  <dcterms:modified xsi:type="dcterms:W3CDTF">2025-12-11T06:57:52Z</dcterms:modified>
</cp:coreProperties>
</file>

<file path=docProps/custom.xml><?xml version="1.0" encoding="utf-8"?>
<Properties xmlns="http://schemas.openxmlformats.org/officeDocument/2006/custom-properties" xmlns:vt="http://schemas.openxmlformats.org/officeDocument/2006/docPropsVTypes"/>
</file>